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ma Aalmanz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m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almanz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11 East ave, 2 Berwyn 604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maalmanza91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57462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gel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0/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6/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